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B2B84" w14:textId="77777777" w:rsidR="003E451C" w:rsidRPr="00D84629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9C7B633" w14:textId="77777777" w:rsidR="00E6251B" w:rsidRPr="00D84629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B9D94F" w14:textId="77777777" w:rsidR="00E6251B" w:rsidRPr="00D84629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2BD2E0" w14:textId="77777777" w:rsidR="00E6251B" w:rsidRPr="00D84629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196A40C" w14:textId="77777777" w:rsidR="00E6251B" w:rsidRPr="00D84629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BABF55" w14:textId="77777777" w:rsidR="00E6251B" w:rsidRPr="00D84629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B652D9" w14:textId="77777777" w:rsidR="00E6251B" w:rsidRPr="00D84629" w:rsidRDefault="00E6251B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C14451" w14:textId="77777777" w:rsidR="003E451C" w:rsidRPr="00D84629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84629">
        <w:rPr>
          <w:rFonts w:ascii="Times New Roman" w:hAnsi="Times New Roman" w:cs="Times New Roman"/>
          <w:sz w:val="24"/>
          <w:szCs w:val="24"/>
        </w:rPr>
        <w:t>University of the People</w:t>
      </w:r>
    </w:p>
    <w:p w14:paraId="0F669758" w14:textId="7E96EE71" w:rsidR="003E451C" w:rsidRPr="00D84629" w:rsidRDefault="007C2480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84629">
        <w:rPr>
          <w:rFonts w:ascii="Times New Roman" w:hAnsi="Times New Roman" w:cs="Times New Roman"/>
          <w:sz w:val="24"/>
          <w:szCs w:val="24"/>
        </w:rPr>
        <w:t>CS4404</w:t>
      </w:r>
      <w:r w:rsidR="003E451C" w:rsidRPr="00D84629">
        <w:rPr>
          <w:rFonts w:ascii="Times New Roman" w:hAnsi="Times New Roman" w:cs="Times New Roman"/>
          <w:sz w:val="24"/>
          <w:szCs w:val="24"/>
        </w:rPr>
        <w:t xml:space="preserve"> </w:t>
      </w:r>
      <w:r w:rsidRPr="00D84629">
        <w:rPr>
          <w:rFonts w:ascii="Times New Roman" w:hAnsi="Times New Roman" w:cs="Times New Roman"/>
          <w:sz w:val="24"/>
          <w:szCs w:val="24"/>
        </w:rPr>
        <w:t>Advanced Networking and data security</w:t>
      </w:r>
      <w:r w:rsidR="00A9569C" w:rsidRPr="00D8462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C8BC1F" w14:textId="3802437C" w:rsidR="003E451C" w:rsidRPr="00D84629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84629">
        <w:rPr>
          <w:rFonts w:ascii="Times New Roman" w:hAnsi="Times New Roman" w:cs="Times New Roman"/>
          <w:sz w:val="24"/>
          <w:szCs w:val="24"/>
        </w:rPr>
        <w:t xml:space="preserve">Unit </w:t>
      </w:r>
      <w:r w:rsidR="00187D66">
        <w:rPr>
          <w:rFonts w:ascii="Times New Roman" w:hAnsi="Times New Roman" w:cs="Times New Roman"/>
          <w:sz w:val="24"/>
          <w:szCs w:val="24"/>
        </w:rPr>
        <w:t>2</w:t>
      </w:r>
      <w:r w:rsidRPr="00D84629">
        <w:rPr>
          <w:rFonts w:ascii="Times New Roman" w:hAnsi="Times New Roman" w:cs="Times New Roman"/>
          <w:sz w:val="24"/>
          <w:szCs w:val="24"/>
        </w:rPr>
        <w:t xml:space="preserve"> Written Assignment </w:t>
      </w:r>
      <w:r w:rsidR="001B661A">
        <w:rPr>
          <w:rFonts w:ascii="Times New Roman" w:hAnsi="Times New Roman" w:cs="Times New Roman"/>
          <w:sz w:val="24"/>
          <w:szCs w:val="24"/>
        </w:rPr>
        <w:t>2</w:t>
      </w:r>
    </w:p>
    <w:p w14:paraId="48E5D118" w14:textId="77777777" w:rsidR="003E451C" w:rsidRPr="00D84629" w:rsidRDefault="003E451C" w:rsidP="001C1E8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84629">
        <w:rPr>
          <w:rFonts w:ascii="Times New Roman" w:hAnsi="Times New Roman" w:cs="Times New Roman"/>
          <w:sz w:val="24"/>
          <w:szCs w:val="24"/>
        </w:rPr>
        <w:t>Anonymous Student</w:t>
      </w:r>
    </w:p>
    <w:p w14:paraId="33936BD9" w14:textId="77777777" w:rsidR="003E451C" w:rsidRPr="00D84629" w:rsidRDefault="003E451C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E8868B1" w14:textId="77777777" w:rsidR="00E6251B" w:rsidRPr="00D84629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6F4B994" w14:textId="77777777" w:rsidR="00E6251B" w:rsidRPr="00D84629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1DBAC6B" w14:textId="77777777" w:rsidR="00E6251B" w:rsidRPr="00D84629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FAF0297" w14:textId="77777777" w:rsidR="00E6251B" w:rsidRPr="00D84629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ED29948" w14:textId="77777777" w:rsidR="00E6251B" w:rsidRPr="00D84629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CFC4159" w14:textId="77777777" w:rsidR="00E6251B" w:rsidRPr="00D84629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3F2B22" w14:textId="77777777" w:rsidR="00E6251B" w:rsidRPr="00D84629" w:rsidRDefault="00E6251B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759E356" w14:textId="77777777" w:rsidR="00C46BD1" w:rsidRPr="00D84629" w:rsidRDefault="00C46BD1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9A2EA9E" w14:textId="17D951D1" w:rsidR="003377D6" w:rsidRDefault="003377D6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629">
        <w:rPr>
          <w:rFonts w:ascii="Times New Roman" w:hAnsi="Times New Roman" w:cs="Times New Roman"/>
          <w:b/>
          <w:bCs/>
          <w:sz w:val="24"/>
          <w:szCs w:val="24"/>
        </w:rPr>
        <w:lastRenderedPageBreak/>
        <w:t>Introduction</w:t>
      </w:r>
    </w:p>
    <w:p w14:paraId="072484B0" w14:textId="599FC1FB" w:rsidR="00230480" w:rsidRPr="00230480" w:rsidRDefault="00230480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ll packets are captured during the interaction with UOP portal.</w:t>
      </w:r>
    </w:p>
    <w:p w14:paraId="5BC02F9C" w14:textId="706E8D9E" w:rsidR="00AE23DE" w:rsidRDefault="00230480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230480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1749C1EE" wp14:editId="4D8E8AC5">
            <wp:extent cx="5274310" cy="3864634"/>
            <wp:effectExtent l="0" t="0" r="254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80349" cy="3869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B2A8D" w14:textId="62553A92" w:rsidR="002855F5" w:rsidRDefault="002855F5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4D0748">
        <w:rPr>
          <w:rFonts w:ascii="Times New Roman" w:hAnsi="Times New Roman" w:cs="Times New Roman"/>
          <w:b/>
          <w:bCs/>
          <w:sz w:val="24"/>
          <w:szCs w:val="24"/>
        </w:rPr>
        <w:t>Google</w:t>
      </w:r>
      <w:r>
        <w:rPr>
          <w:rFonts w:ascii="Times New Roman" w:hAnsi="Times New Roman" w:cs="Times New Roman"/>
          <w:bCs/>
          <w:sz w:val="24"/>
          <w:szCs w:val="24"/>
        </w:rPr>
        <w:t xml:space="preserve"> is pinged.</w:t>
      </w:r>
    </w:p>
    <w:p w14:paraId="28233B21" w14:textId="7CCE267B" w:rsidR="002855F5" w:rsidRDefault="002855F5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2855F5">
        <w:rPr>
          <w:rFonts w:ascii="Times New Roman" w:hAnsi="Times New Roman" w:cs="Times New Roman"/>
          <w:bCs/>
          <w:sz w:val="24"/>
          <w:szCs w:val="24"/>
        </w:rPr>
        <w:drawing>
          <wp:inline distT="0" distB="0" distL="0" distR="0" wp14:anchorId="1A1474E6" wp14:editId="2DB8C0F4">
            <wp:extent cx="4627329" cy="2542078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31095" cy="2544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7407C" w14:textId="00460792" w:rsidR="005E59E5" w:rsidRDefault="00EF547A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Stoped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the package capture</w:t>
      </w:r>
    </w:p>
    <w:p w14:paraId="199D2A62" w14:textId="344764EC" w:rsidR="00EF547A" w:rsidRDefault="00EF547A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EF547A">
        <w:rPr>
          <w:rFonts w:ascii="Times New Roman" w:hAnsi="Times New Roman" w:cs="Times New Roman"/>
          <w:bCs/>
          <w:sz w:val="24"/>
          <w:szCs w:val="24"/>
        </w:rPr>
        <w:lastRenderedPageBreak/>
        <w:drawing>
          <wp:inline distT="0" distB="0" distL="0" distR="0" wp14:anchorId="31F77924" wp14:editId="29E951CF">
            <wp:extent cx="5274310" cy="12795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7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FCE9D" w14:textId="673D9889" w:rsidR="000C02D9" w:rsidRDefault="000C02D9" w:rsidP="000C02D9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D2125"/>
          <w:sz w:val="22"/>
          <w:szCs w:val="22"/>
        </w:rPr>
      </w:pPr>
      <w:r>
        <w:rPr>
          <w:rFonts w:ascii="Arial" w:hAnsi="Arial" w:cs="Arial"/>
          <w:color w:val="1D2125"/>
          <w:sz w:val="22"/>
          <w:szCs w:val="22"/>
        </w:rPr>
        <w:t>a. What is the total number of network packet protocols seen in the packet capture? Name at least five of them with relevant screenshots.</w:t>
      </w:r>
    </w:p>
    <w:p w14:paraId="4111AF6A" w14:textId="090CAE4C" w:rsidR="003C4323" w:rsidRDefault="003C4323" w:rsidP="000C02D9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D2125"/>
          <w:sz w:val="22"/>
          <w:szCs w:val="22"/>
        </w:rPr>
      </w:pPr>
      <w:r>
        <w:rPr>
          <w:rFonts w:ascii="Arial" w:hAnsi="Arial" w:cs="Arial"/>
          <w:color w:val="1D2125"/>
          <w:sz w:val="22"/>
          <w:szCs w:val="22"/>
        </w:rPr>
        <w:t>Total packets = 3917</w:t>
      </w:r>
    </w:p>
    <w:p w14:paraId="7A962F3A" w14:textId="77777777" w:rsidR="000C02D9" w:rsidRDefault="000C02D9" w:rsidP="000C02D9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D2125"/>
          <w:sz w:val="22"/>
          <w:szCs w:val="22"/>
        </w:rPr>
      </w:pPr>
      <w:r>
        <w:rPr>
          <w:rFonts w:ascii="Arial" w:hAnsi="Arial" w:cs="Arial"/>
          <w:color w:val="1D2125"/>
          <w:sz w:val="22"/>
          <w:szCs w:val="22"/>
        </w:rPr>
        <w:t>b. Filter for HTTP packets. How many HTTP packets can you see (take screenshot)?</w:t>
      </w:r>
    </w:p>
    <w:p w14:paraId="6E9ECE3C" w14:textId="77777777" w:rsidR="000C02D9" w:rsidRDefault="000C02D9" w:rsidP="000C02D9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D2125"/>
          <w:sz w:val="22"/>
          <w:szCs w:val="22"/>
        </w:rPr>
      </w:pPr>
      <w:r>
        <w:rPr>
          <w:rFonts w:ascii="Arial" w:hAnsi="Arial" w:cs="Arial"/>
          <w:color w:val="1D2125"/>
          <w:sz w:val="22"/>
          <w:szCs w:val="22"/>
        </w:rPr>
        <w:t>c. Filter for DNS packets. How many DNS packets can you see (take screenshot)?</w:t>
      </w:r>
    </w:p>
    <w:p w14:paraId="5D5AD1E6" w14:textId="77777777" w:rsidR="000C02D9" w:rsidRDefault="000C02D9" w:rsidP="000C02D9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D2125"/>
          <w:sz w:val="22"/>
          <w:szCs w:val="22"/>
        </w:rPr>
      </w:pPr>
      <w:r>
        <w:rPr>
          <w:rFonts w:ascii="Arial" w:hAnsi="Arial" w:cs="Arial"/>
          <w:color w:val="1D2125"/>
          <w:sz w:val="22"/>
          <w:szCs w:val="22"/>
        </w:rPr>
        <w:t>d. Filter for ARP packets. How many ARP packets can you see (take screenshot)?</w:t>
      </w:r>
    </w:p>
    <w:p w14:paraId="0033595F" w14:textId="77777777" w:rsidR="000C02D9" w:rsidRDefault="000C02D9" w:rsidP="000C02D9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D2125"/>
          <w:sz w:val="22"/>
          <w:szCs w:val="22"/>
        </w:rPr>
      </w:pPr>
      <w:r>
        <w:rPr>
          <w:rFonts w:ascii="Arial" w:hAnsi="Arial" w:cs="Arial"/>
          <w:color w:val="1D2125"/>
          <w:sz w:val="22"/>
          <w:szCs w:val="22"/>
        </w:rPr>
        <w:t>e. Filter for TCP packets. How many TCP packets can you see (take screenshot)?</w:t>
      </w:r>
    </w:p>
    <w:p w14:paraId="06985736" w14:textId="1D565C21" w:rsidR="003C4323" w:rsidRDefault="003C4323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5192998" w14:textId="5D8A5073" w:rsidR="003C4323" w:rsidRPr="003557F9" w:rsidRDefault="003C4323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HTTP </w:t>
      </w:r>
      <w:r w:rsidR="003557F9">
        <w:rPr>
          <w:rFonts w:ascii="Times New Roman" w:hAnsi="Times New Roman" w:cs="Times New Roman"/>
          <w:bCs/>
          <w:sz w:val="24"/>
          <w:szCs w:val="24"/>
        </w:rPr>
        <w:t>packets are 4.</w:t>
      </w:r>
    </w:p>
    <w:p w14:paraId="61E332CB" w14:textId="30AC9FF1" w:rsidR="00BE7A3C" w:rsidRDefault="00C96910" w:rsidP="001C1E89">
      <w:pPr>
        <w:spacing w:line="480" w:lineRule="auto"/>
        <w:rPr>
          <w:noProof/>
        </w:rPr>
      </w:pPr>
      <w:r w:rsidRPr="00C96910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0DC514B1" wp14:editId="09651858">
            <wp:extent cx="5274310" cy="872490"/>
            <wp:effectExtent l="0" t="0" r="254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7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96910">
        <w:rPr>
          <w:noProof/>
        </w:rPr>
        <w:t xml:space="preserve"> </w:t>
      </w:r>
      <w:r w:rsidRPr="00C96910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2BCEE1CA" wp14:editId="3AB8BC3A">
            <wp:extent cx="4048690" cy="45726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E7C56" w14:textId="37CCA644" w:rsidR="001B41AA" w:rsidRDefault="001B41AA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9072C3">
        <w:rPr>
          <w:rFonts w:ascii="Times New Roman" w:hAnsi="Times New Roman" w:cs="Times New Roman"/>
          <w:b/>
          <w:bCs/>
          <w:sz w:val="24"/>
          <w:szCs w:val="24"/>
        </w:rPr>
        <w:t>DNS</w:t>
      </w:r>
      <w:r>
        <w:rPr>
          <w:rFonts w:ascii="Times New Roman" w:hAnsi="Times New Roman" w:cs="Times New Roman"/>
          <w:bCs/>
          <w:sz w:val="24"/>
          <w:szCs w:val="24"/>
        </w:rPr>
        <w:t xml:space="preserve"> packets </w:t>
      </w:r>
      <w:r w:rsidR="005F25BB">
        <w:rPr>
          <w:rFonts w:ascii="Times New Roman" w:hAnsi="Times New Roman" w:cs="Times New Roman"/>
          <w:bCs/>
          <w:sz w:val="24"/>
          <w:szCs w:val="24"/>
        </w:rPr>
        <w:t>= 314</w:t>
      </w:r>
    </w:p>
    <w:p w14:paraId="019D4D1E" w14:textId="19B00651" w:rsidR="001B41AA" w:rsidRDefault="001B41AA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1B41AA">
        <w:rPr>
          <w:rFonts w:ascii="Times New Roman" w:hAnsi="Times New Roman" w:cs="Times New Roman"/>
          <w:bCs/>
          <w:sz w:val="24"/>
          <w:szCs w:val="24"/>
        </w:rPr>
        <w:lastRenderedPageBreak/>
        <w:drawing>
          <wp:inline distT="0" distB="0" distL="0" distR="0" wp14:anchorId="48968752" wp14:editId="204F3ACC">
            <wp:extent cx="4998265" cy="2928793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01117" cy="2930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F14B7" w14:textId="676890F2" w:rsidR="00635553" w:rsidRDefault="00635553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635553">
        <w:rPr>
          <w:rFonts w:ascii="Times New Roman" w:hAnsi="Times New Roman" w:cs="Times New Roman"/>
          <w:bCs/>
          <w:sz w:val="24"/>
          <w:szCs w:val="24"/>
        </w:rPr>
        <w:drawing>
          <wp:inline distT="0" distB="0" distL="0" distR="0" wp14:anchorId="4B551885" wp14:editId="1A9A74B2">
            <wp:extent cx="2962688" cy="266737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D764C" w14:textId="44904201" w:rsidR="00C26EF1" w:rsidRDefault="00C26EF1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7E12E3">
        <w:rPr>
          <w:rFonts w:ascii="Times New Roman" w:hAnsi="Times New Roman" w:cs="Times New Roman"/>
          <w:b/>
          <w:bCs/>
          <w:sz w:val="24"/>
          <w:szCs w:val="24"/>
        </w:rPr>
        <w:t>ARP</w:t>
      </w:r>
      <w:r>
        <w:rPr>
          <w:rFonts w:ascii="Times New Roman" w:hAnsi="Times New Roman" w:cs="Times New Roman"/>
          <w:bCs/>
          <w:sz w:val="24"/>
          <w:szCs w:val="24"/>
        </w:rPr>
        <w:t xml:space="preserve"> packets are 0</w:t>
      </w:r>
      <w:r w:rsidR="0053649A">
        <w:rPr>
          <w:rFonts w:ascii="Times New Roman" w:hAnsi="Times New Roman" w:cs="Times New Roman"/>
          <w:bCs/>
          <w:sz w:val="24"/>
          <w:szCs w:val="24"/>
        </w:rPr>
        <w:t>.</w:t>
      </w:r>
    </w:p>
    <w:p w14:paraId="6B415DF1" w14:textId="2B0C2DE1" w:rsidR="00C26EF1" w:rsidRDefault="00C26EF1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C26EF1">
        <w:rPr>
          <w:rFonts w:ascii="Times New Roman" w:hAnsi="Times New Roman" w:cs="Times New Roman"/>
          <w:bCs/>
          <w:sz w:val="24"/>
          <w:szCs w:val="24"/>
        </w:rPr>
        <w:drawing>
          <wp:inline distT="0" distB="0" distL="0" distR="0" wp14:anchorId="53BD2D60" wp14:editId="0F3362B9">
            <wp:extent cx="5274310" cy="192595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A18BA" w14:textId="2B4669AB" w:rsidR="00191C1D" w:rsidRDefault="00191C1D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2F7467">
        <w:rPr>
          <w:rFonts w:ascii="Times New Roman" w:hAnsi="Times New Roman" w:cs="Times New Roman"/>
          <w:b/>
          <w:bCs/>
          <w:sz w:val="24"/>
          <w:szCs w:val="24"/>
        </w:rPr>
        <w:t>TCP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ackes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are </w:t>
      </w:r>
      <w:r w:rsidR="007B6DEB">
        <w:rPr>
          <w:rFonts w:ascii="Times New Roman" w:hAnsi="Times New Roman" w:cs="Times New Roman"/>
          <w:bCs/>
          <w:sz w:val="24"/>
          <w:szCs w:val="24"/>
        </w:rPr>
        <w:t>3428</w:t>
      </w:r>
    </w:p>
    <w:p w14:paraId="5F5D2930" w14:textId="6509BFFE" w:rsidR="00191C1D" w:rsidRDefault="00191C1D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191C1D">
        <w:rPr>
          <w:rFonts w:ascii="Times New Roman" w:hAnsi="Times New Roman" w:cs="Times New Roman"/>
          <w:bCs/>
          <w:sz w:val="24"/>
          <w:szCs w:val="24"/>
        </w:rPr>
        <w:lastRenderedPageBreak/>
        <w:drawing>
          <wp:inline distT="0" distB="0" distL="0" distR="0" wp14:anchorId="436EEEE2" wp14:editId="77821DEE">
            <wp:extent cx="5274310" cy="3045460"/>
            <wp:effectExtent l="0" t="0" r="254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75342" w14:textId="47995716" w:rsidR="007A4B49" w:rsidRPr="003557F9" w:rsidRDefault="007A4B49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7A4B49">
        <w:rPr>
          <w:rFonts w:ascii="Times New Roman" w:hAnsi="Times New Roman" w:cs="Times New Roman"/>
          <w:bCs/>
          <w:sz w:val="24"/>
          <w:szCs w:val="24"/>
        </w:rPr>
        <w:drawing>
          <wp:inline distT="0" distB="0" distL="0" distR="0" wp14:anchorId="60AEB2D1" wp14:editId="290EF53D">
            <wp:extent cx="3210373" cy="409632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ABDCA" w14:textId="22D1B395" w:rsidR="003377D6" w:rsidRDefault="003377D6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629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53F7F228" w14:textId="1AEA44DB" w:rsidR="009358AE" w:rsidRPr="009358AE" w:rsidRDefault="004D6635" w:rsidP="001C1E89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Overall, through this practice, I have successfully installed the Wireshark that is the network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akcg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inspection tool</w:t>
      </w:r>
      <w:sdt>
        <w:sdtPr>
          <w:rPr>
            <w:rFonts w:ascii="Times New Roman" w:hAnsi="Times New Roman" w:cs="Times New Roman"/>
            <w:bCs/>
            <w:sz w:val="24"/>
            <w:szCs w:val="24"/>
          </w:rPr>
          <w:tag w:val="MENDELEY_CITATION_v3_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"/>
          <w:id w:val="-1432361500"/>
          <w:placeholder>
            <w:docPart w:val="DefaultPlaceholder_-1854013440"/>
          </w:placeholder>
        </w:sdtPr>
        <w:sdtEndPr/>
        <w:sdtContent>
          <w:r w:rsidR="00EA4E08">
            <w:rPr>
              <w:rFonts w:eastAsia="Times New Roman"/>
            </w:rPr>
            <w:t>(</w:t>
          </w:r>
          <w:r w:rsidR="00EA4E08">
            <w:rPr>
              <w:rFonts w:eastAsia="Times New Roman"/>
              <w:i/>
              <w:iCs/>
            </w:rPr>
            <w:t>What Is Wireshark and How to Use It | Cybersecurity | CompTIA</w:t>
          </w:r>
          <w:r w:rsidR="00EA4E08">
            <w:rPr>
              <w:rFonts w:eastAsia="Times New Roman"/>
            </w:rPr>
            <w:t>, n.d.)</w:t>
          </w:r>
        </w:sdtContent>
      </w:sdt>
      <w:r>
        <w:rPr>
          <w:rFonts w:ascii="Times New Roman" w:hAnsi="Times New Roman" w:cs="Times New Roman"/>
          <w:bCs/>
          <w:sz w:val="24"/>
          <w:szCs w:val="24"/>
        </w:rPr>
        <w:t xml:space="preserve">. By utilizing such a tool, I am able to capture and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tatr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to analyse th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ackge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incoming and outgoing for my PC.</w:t>
      </w:r>
    </w:p>
    <w:p w14:paraId="4C268CF2" w14:textId="0013E8F9" w:rsidR="007B75C7" w:rsidRDefault="007B75C7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6DD578D" w14:textId="44746D74" w:rsidR="00D50A12" w:rsidRDefault="00D50A12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197C93C" w14:textId="770FDF1B" w:rsidR="00D50A12" w:rsidRDefault="00D50A12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6EF069F" w14:textId="0ADDC653" w:rsidR="00D50A12" w:rsidRDefault="00D50A12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90E1958" w14:textId="2CEF31D7" w:rsidR="00D50A12" w:rsidRDefault="00D50A12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F57DC18" w14:textId="77777777" w:rsidR="00D50A12" w:rsidRPr="00D84629" w:rsidRDefault="00D50A12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1419DBF9" w14:textId="6CD04931" w:rsidR="00EF42A1" w:rsidRPr="00D84629" w:rsidRDefault="00B46369" w:rsidP="001C1E8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8462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Reference </w:t>
      </w:r>
    </w:p>
    <w:sdt>
      <w:sdtPr>
        <w:rPr>
          <w:rFonts w:ascii="Times New Roman" w:hAnsi="Times New Roman" w:cs="Times New Roman"/>
          <w:sz w:val="24"/>
          <w:szCs w:val="24"/>
        </w:rPr>
        <w:tag w:val="MENDELEY_BIBLIOGRAPHY"/>
        <w:id w:val="-1903741650"/>
        <w:placeholder>
          <w:docPart w:val="DefaultPlaceholder_-1854013440"/>
        </w:placeholder>
      </w:sdtPr>
      <w:sdtEndPr/>
      <w:sdtContent>
        <w:p w14:paraId="5658F0A6" w14:textId="77777777" w:rsidR="00EA4E08" w:rsidRDefault="00EA4E08">
          <w:pPr>
            <w:autoSpaceDE w:val="0"/>
            <w:autoSpaceDN w:val="0"/>
            <w:ind w:hanging="480"/>
            <w:divId w:val="484443669"/>
            <w:rPr>
              <w:rFonts w:eastAsia="Times New Roman"/>
              <w:sz w:val="24"/>
              <w:szCs w:val="24"/>
            </w:rPr>
          </w:pPr>
          <w:r>
            <w:rPr>
              <w:rFonts w:eastAsia="Times New Roman"/>
              <w:i/>
              <w:iCs/>
            </w:rPr>
            <w:t>What Is Wireshark and How to Use It | Cybersecurity | CompTIA</w:t>
          </w:r>
          <w:r>
            <w:rPr>
              <w:rFonts w:eastAsia="Times New Roman"/>
            </w:rPr>
            <w:t>. (n.d.). Retrieved November 19, 2023, from https://www.comptia.org/content/articles/what-is-wireshark-and-how-to-use-it</w:t>
          </w:r>
        </w:p>
        <w:p w14:paraId="2D14FF33" w14:textId="77777777" w:rsidR="00EA4E08" w:rsidRDefault="00EA4E08">
          <w:pPr>
            <w:autoSpaceDE w:val="0"/>
            <w:autoSpaceDN w:val="0"/>
            <w:ind w:hanging="480"/>
            <w:divId w:val="1640724710"/>
            <w:rPr>
              <w:rFonts w:eastAsia="Times New Roman"/>
            </w:rPr>
          </w:pPr>
          <w:r>
            <w:rPr>
              <w:rFonts w:eastAsia="Times New Roman"/>
              <w:i/>
              <w:iCs/>
            </w:rPr>
            <w:t>Wireshark Cheat Sheet - Commands, Captures, Filters, Shortcuts &amp; FAQs</w:t>
          </w:r>
          <w:r>
            <w:rPr>
              <w:rFonts w:eastAsia="Times New Roman"/>
            </w:rPr>
            <w:t>. (n.d.). Retrieved November 19, 2023, from https://www.comparitech.com/net-admin/wireshark-cheat-sheet/</w:t>
          </w:r>
        </w:p>
        <w:p w14:paraId="198F1AC6" w14:textId="77777777" w:rsidR="00EA4E08" w:rsidRDefault="00EA4E08">
          <w:pPr>
            <w:autoSpaceDE w:val="0"/>
            <w:autoSpaceDN w:val="0"/>
            <w:ind w:hanging="480"/>
            <w:divId w:val="735589724"/>
            <w:rPr>
              <w:rFonts w:eastAsia="Times New Roman"/>
            </w:rPr>
          </w:pPr>
          <w:r>
            <w:rPr>
              <w:rFonts w:eastAsia="Times New Roman"/>
              <w:i/>
              <w:iCs/>
            </w:rPr>
            <w:t>Wireshark User’s Guide</w:t>
          </w:r>
          <w:r>
            <w:rPr>
              <w:rFonts w:eastAsia="Times New Roman"/>
            </w:rPr>
            <w:t>. (n.d.). Retrieved November 19, 2023, from https://www.wireshark.org/docs/wsug_html_chunked/index.html</w:t>
          </w:r>
        </w:p>
        <w:p w14:paraId="2935BD18" w14:textId="2202F034" w:rsidR="00FD0AC7" w:rsidRPr="00D84629" w:rsidRDefault="00EA4E08" w:rsidP="001C1E89">
          <w:pPr>
            <w:spacing w:line="480" w:lineRule="auto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eastAsia="Times New Roman"/>
            </w:rPr>
            <w:t> </w:t>
          </w:r>
        </w:p>
      </w:sdtContent>
    </w:sdt>
    <w:p w14:paraId="6E904012" w14:textId="77777777" w:rsidR="00910907" w:rsidRPr="00D84629" w:rsidRDefault="00910907" w:rsidP="001C1E8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910907" w:rsidRPr="00D84629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2B5045" w14:textId="77777777" w:rsidR="00BC5731" w:rsidRDefault="00BC5731" w:rsidP="005D6591">
      <w:pPr>
        <w:spacing w:after="0" w:line="240" w:lineRule="auto"/>
      </w:pPr>
      <w:r>
        <w:separator/>
      </w:r>
    </w:p>
  </w:endnote>
  <w:endnote w:type="continuationSeparator" w:id="0">
    <w:p w14:paraId="280CBC17" w14:textId="77777777" w:rsidR="00BC5731" w:rsidRDefault="00BC5731" w:rsidP="005D65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9E7A2E" w14:textId="77777777" w:rsidR="00BC5731" w:rsidRDefault="00BC5731" w:rsidP="005D6591">
      <w:pPr>
        <w:spacing w:after="0" w:line="240" w:lineRule="auto"/>
      </w:pPr>
      <w:r>
        <w:separator/>
      </w:r>
    </w:p>
  </w:footnote>
  <w:footnote w:type="continuationSeparator" w:id="0">
    <w:p w14:paraId="11AB86C7" w14:textId="77777777" w:rsidR="00BC5731" w:rsidRDefault="00BC5731" w:rsidP="005D65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17ABE"/>
    <w:multiLevelType w:val="hybridMultilevel"/>
    <w:tmpl w:val="43F0C64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076BD"/>
    <w:multiLevelType w:val="hybridMultilevel"/>
    <w:tmpl w:val="7658AD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2D3F1A"/>
    <w:multiLevelType w:val="multilevel"/>
    <w:tmpl w:val="02F48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C70D66"/>
    <w:multiLevelType w:val="multilevel"/>
    <w:tmpl w:val="479CB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1072E7D"/>
    <w:multiLevelType w:val="multilevel"/>
    <w:tmpl w:val="7A103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BA74F33"/>
    <w:multiLevelType w:val="hybridMultilevel"/>
    <w:tmpl w:val="2156683E"/>
    <w:lvl w:ilvl="0" w:tplc="4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66B86CB5"/>
    <w:multiLevelType w:val="multilevel"/>
    <w:tmpl w:val="57D4E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3B83765"/>
    <w:multiLevelType w:val="hybridMultilevel"/>
    <w:tmpl w:val="BD40EE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600066"/>
    <w:multiLevelType w:val="multilevel"/>
    <w:tmpl w:val="025E0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0"/>
  </w:num>
  <w:num w:numId="5">
    <w:abstractNumId w:val="5"/>
  </w:num>
  <w:num w:numId="6">
    <w:abstractNumId w:val="4"/>
  </w:num>
  <w:num w:numId="7">
    <w:abstractNumId w:val="3"/>
  </w:num>
  <w:num w:numId="8">
    <w:abstractNumId w:val="8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0NDcyMrI0NjGwNLNU0lEKTi0uzszPAykwrQUATATKJywAAAA="/>
  </w:docVars>
  <w:rsids>
    <w:rsidRoot w:val="00231A32"/>
    <w:rsid w:val="00015C1C"/>
    <w:rsid w:val="000426B0"/>
    <w:rsid w:val="000632F8"/>
    <w:rsid w:val="00064C4F"/>
    <w:rsid w:val="00071FF5"/>
    <w:rsid w:val="000763B7"/>
    <w:rsid w:val="00077A94"/>
    <w:rsid w:val="000854F6"/>
    <w:rsid w:val="00086E47"/>
    <w:rsid w:val="0009175C"/>
    <w:rsid w:val="00093F9C"/>
    <w:rsid w:val="000A1F41"/>
    <w:rsid w:val="000B1CD0"/>
    <w:rsid w:val="000C02D9"/>
    <w:rsid w:val="000C1463"/>
    <w:rsid w:val="000C3FBC"/>
    <w:rsid w:val="000D16E8"/>
    <w:rsid w:val="000E7DA3"/>
    <w:rsid w:val="000F0542"/>
    <w:rsid w:val="00106EB7"/>
    <w:rsid w:val="001206C0"/>
    <w:rsid w:val="00125110"/>
    <w:rsid w:val="00143E67"/>
    <w:rsid w:val="00144A5C"/>
    <w:rsid w:val="0014577E"/>
    <w:rsid w:val="00161489"/>
    <w:rsid w:val="00164913"/>
    <w:rsid w:val="00187D66"/>
    <w:rsid w:val="0019118B"/>
    <w:rsid w:val="00191C1D"/>
    <w:rsid w:val="001937E5"/>
    <w:rsid w:val="001B3B28"/>
    <w:rsid w:val="001B41AA"/>
    <w:rsid w:val="001B661A"/>
    <w:rsid w:val="001C158A"/>
    <w:rsid w:val="001C1E89"/>
    <w:rsid w:val="001D0CC2"/>
    <w:rsid w:val="001E4AC6"/>
    <w:rsid w:val="001E6312"/>
    <w:rsid w:val="001F2CB9"/>
    <w:rsid w:val="00202F5B"/>
    <w:rsid w:val="0020416F"/>
    <w:rsid w:val="00210007"/>
    <w:rsid w:val="002122B0"/>
    <w:rsid w:val="00213E68"/>
    <w:rsid w:val="002219A5"/>
    <w:rsid w:val="00223B54"/>
    <w:rsid w:val="00230480"/>
    <w:rsid w:val="00231A32"/>
    <w:rsid w:val="002432BF"/>
    <w:rsid w:val="00243FC2"/>
    <w:rsid w:val="00252EDC"/>
    <w:rsid w:val="00277482"/>
    <w:rsid w:val="00282A11"/>
    <w:rsid w:val="00283B53"/>
    <w:rsid w:val="002855F5"/>
    <w:rsid w:val="0028621B"/>
    <w:rsid w:val="00291E06"/>
    <w:rsid w:val="002B0BA5"/>
    <w:rsid w:val="002B10BC"/>
    <w:rsid w:val="002B311D"/>
    <w:rsid w:val="002B5240"/>
    <w:rsid w:val="002C2B60"/>
    <w:rsid w:val="002C51D9"/>
    <w:rsid w:val="002E2E03"/>
    <w:rsid w:val="002F33E1"/>
    <w:rsid w:val="002F7467"/>
    <w:rsid w:val="00301E60"/>
    <w:rsid w:val="0030684E"/>
    <w:rsid w:val="003377D6"/>
    <w:rsid w:val="0034418E"/>
    <w:rsid w:val="003557F9"/>
    <w:rsid w:val="00357F21"/>
    <w:rsid w:val="00364B8A"/>
    <w:rsid w:val="00365B84"/>
    <w:rsid w:val="0036733A"/>
    <w:rsid w:val="003721BC"/>
    <w:rsid w:val="00373C59"/>
    <w:rsid w:val="003866F5"/>
    <w:rsid w:val="00386CAD"/>
    <w:rsid w:val="00391513"/>
    <w:rsid w:val="00394D8F"/>
    <w:rsid w:val="00395201"/>
    <w:rsid w:val="003A63A1"/>
    <w:rsid w:val="003C4323"/>
    <w:rsid w:val="003C6CCA"/>
    <w:rsid w:val="003E451C"/>
    <w:rsid w:val="003E4529"/>
    <w:rsid w:val="003F4FBE"/>
    <w:rsid w:val="004147EB"/>
    <w:rsid w:val="00433D93"/>
    <w:rsid w:val="004459B6"/>
    <w:rsid w:val="004656C0"/>
    <w:rsid w:val="00492257"/>
    <w:rsid w:val="004A5425"/>
    <w:rsid w:val="004C3842"/>
    <w:rsid w:val="004C5AE6"/>
    <w:rsid w:val="004D0748"/>
    <w:rsid w:val="004D6635"/>
    <w:rsid w:val="004E3619"/>
    <w:rsid w:val="004F47F6"/>
    <w:rsid w:val="004F740A"/>
    <w:rsid w:val="00500B21"/>
    <w:rsid w:val="00500C6F"/>
    <w:rsid w:val="00507449"/>
    <w:rsid w:val="00512D60"/>
    <w:rsid w:val="00513B94"/>
    <w:rsid w:val="00530DAF"/>
    <w:rsid w:val="0053649A"/>
    <w:rsid w:val="00541C3E"/>
    <w:rsid w:val="00543447"/>
    <w:rsid w:val="00562118"/>
    <w:rsid w:val="00570FC8"/>
    <w:rsid w:val="005712C6"/>
    <w:rsid w:val="005C08B9"/>
    <w:rsid w:val="005C1556"/>
    <w:rsid w:val="005C33B0"/>
    <w:rsid w:val="005D64BA"/>
    <w:rsid w:val="005D6591"/>
    <w:rsid w:val="005E59E5"/>
    <w:rsid w:val="005F25BB"/>
    <w:rsid w:val="006069D2"/>
    <w:rsid w:val="006307FE"/>
    <w:rsid w:val="00635553"/>
    <w:rsid w:val="0064163F"/>
    <w:rsid w:val="00663BD8"/>
    <w:rsid w:val="00673DBD"/>
    <w:rsid w:val="00676445"/>
    <w:rsid w:val="006A05D4"/>
    <w:rsid w:val="006A2E56"/>
    <w:rsid w:val="006B3B25"/>
    <w:rsid w:val="006B7430"/>
    <w:rsid w:val="006D5733"/>
    <w:rsid w:val="006E3FC0"/>
    <w:rsid w:val="006E75BF"/>
    <w:rsid w:val="00720DEF"/>
    <w:rsid w:val="00741CB0"/>
    <w:rsid w:val="00756582"/>
    <w:rsid w:val="007622B7"/>
    <w:rsid w:val="0078260C"/>
    <w:rsid w:val="007871F8"/>
    <w:rsid w:val="0079344A"/>
    <w:rsid w:val="007A417A"/>
    <w:rsid w:val="007A4B49"/>
    <w:rsid w:val="007B5710"/>
    <w:rsid w:val="007B6DEB"/>
    <w:rsid w:val="007B75C7"/>
    <w:rsid w:val="007C2480"/>
    <w:rsid w:val="007C2C72"/>
    <w:rsid w:val="007C7B28"/>
    <w:rsid w:val="007D180C"/>
    <w:rsid w:val="007D1FD0"/>
    <w:rsid w:val="007E0005"/>
    <w:rsid w:val="007E12E3"/>
    <w:rsid w:val="007E2F1E"/>
    <w:rsid w:val="007F0A09"/>
    <w:rsid w:val="007F1D22"/>
    <w:rsid w:val="00807D5B"/>
    <w:rsid w:val="00807DCE"/>
    <w:rsid w:val="00836561"/>
    <w:rsid w:val="008552F3"/>
    <w:rsid w:val="0087212F"/>
    <w:rsid w:val="008774D8"/>
    <w:rsid w:val="00877692"/>
    <w:rsid w:val="00884631"/>
    <w:rsid w:val="008B0508"/>
    <w:rsid w:val="008B7CEB"/>
    <w:rsid w:val="008E3D01"/>
    <w:rsid w:val="0090130A"/>
    <w:rsid w:val="009016FA"/>
    <w:rsid w:val="009072C3"/>
    <w:rsid w:val="00907B7E"/>
    <w:rsid w:val="00910907"/>
    <w:rsid w:val="009358AE"/>
    <w:rsid w:val="00943E09"/>
    <w:rsid w:val="00957DB7"/>
    <w:rsid w:val="0097346B"/>
    <w:rsid w:val="00973C5F"/>
    <w:rsid w:val="009844FB"/>
    <w:rsid w:val="00991C1D"/>
    <w:rsid w:val="00994482"/>
    <w:rsid w:val="009A1704"/>
    <w:rsid w:val="009B2F22"/>
    <w:rsid w:val="009B689A"/>
    <w:rsid w:val="009C0859"/>
    <w:rsid w:val="009D18BA"/>
    <w:rsid w:val="009E657B"/>
    <w:rsid w:val="00A058ED"/>
    <w:rsid w:val="00A32373"/>
    <w:rsid w:val="00A43215"/>
    <w:rsid w:val="00A52EC5"/>
    <w:rsid w:val="00A7584E"/>
    <w:rsid w:val="00A92120"/>
    <w:rsid w:val="00A9337A"/>
    <w:rsid w:val="00A9569C"/>
    <w:rsid w:val="00AA0010"/>
    <w:rsid w:val="00AA074A"/>
    <w:rsid w:val="00AB337C"/>
    <w:rsid w:val="00AE23DE"/>
    <w:rsid w:val="00AF0439"/>
    <w:rsid w:val="00AF5B1D"/>
    <w:rsid w:val="00B04C46"/>
    <w:rsid w:val="00B14DD9"/>
    <w:rsid w:val="00B162ED"/>
    <w:rsid w:val="00B20DEA"/>
    <w:rsid w:val="00B44819"/>
    <w:rsid w:val="00B46369"/>
    <w:rsid w:val="00B521D5"/>
    <w:rsid w:val="00B56FE6"/>
    <w:rsid w:val="00B6088E"/>
    <w:rsid w:val="00B64E12"/>
    <w:rsid w:val="00B75327"/>
    <w:rsid w:val="00B75B3C"/>
    <w:rsid w:val="00B76C39"/>
    <w:rsid w:val="00B911A0"/>
    <w:rsid w:val="00BA06AD"/>
    <w:rsid w:val="00BC2ECF"/>
    <w:rsid w:val="00BC5731"/>
    <w:rsid w:val="00BD05A2"/>
    <w:rsid w:val="00BD7C7E"/>
    <w:rsid w:val="00BE7A3C"/>
    <w:rsid w:val="00BF25F9"/>
    <w:rsid w:val="00BF4BF9"/>
    <w:rsid w:val="00C07AB9"/>
    <w:rsid w:val="00C22678"/>
    <w:rsid w:val="00C26EF1"/>
    <w:rsid w:val="00C30D8E"/>
    <w:rsid w:val="00C41E07"/>
    <w:rsid w:val="00C46BD1"/>
    <w:rsid w:val="00C56EB3"/>
    <w:rsid w:val="00C847E3"/>
    <w:rsid w:val="00C871D6"/>
    <w:rsid w:val="00C96910"/>
    <w:rsid w:val="00CA11FD"/>
    <w:rsid w:val="00CA7E32"/>
    <w:rsid w:val="00CB5107"/>
    <w:rsid w:val="00CD351C"/>
    <w:rsid w:val="00D03D4C"/>
    <w:rsid w:val="00D102DC"/>
    <w:rsid w:val="00D3357E"/>
    <w:rsid w:val="00D41600"/>
    <w:rsid w:val="00D50A12"/>
    <w:rsid w:val="00D62F5F"/>
    <w:rsid w:val="00D66515"/>
    <w:rsid w:val="00D7083B"/>
    <w:rsid w:val="00D81A01"/>
    <w:rsid w:val="00D84629"/>
    <w:rsid w:val="00DB0C83"/>
    <w:rsid w:val="00DB27DA"/>
    <w:rsid w:val="00DC414F"/>
    <w:rsid w:val="00DD3EB8"/>
    <w:rsid w:val="00DE01F8"/>
    <w:rsid w:val="00DE5F10"/>
    <w:rsid w:val="00DF5D42"/>
    <w:rsid w:val="00DF71E5"/>
    <w:rsid w:val="00E16B69"/>
    <w:rsid w:val="00E22D04"/>
    <w:rsid w:val="00E2432C"/>
    <w:rsid w:val="00E27993"/>
    <w:rsid w:val="00E30C36"/>
    <w:rsid w:val="00E4246B"/>
    <w:rsid w:val="00E552C3"/>
    <w:rsid w:val="00E609A6"/>
    <w:rsid w:val="00E6251B"/>
    <w:rsid w:val="00E73B74"/>
    <w:rsid w:val="00E75BE6"/>
    <w:rsid w:val="00E860B2"/>
    <w:rsid w:val="00E94DF0"/>
    <w:rsid w:val="00EA08E1"/>
    <w:rsid w:val="00EA4E08"/>
    <w:rsid w:val="00EC4CF9"/>
    <w:rsid w:val="00EC65E3"/>
    <w:rsid w:val="00ED06E2"/>
    <w:rsid w:val="00ED5578"/>
    <w:rsid w:val="00ED68BB"/>
    <w:rsid w:val="00EE413B"/>
    <w:rsid w:val="00EE462C"/>
    <w:rsid w:val="00EF42A1"/>
    <w:rsid w:val="00EF547A"/>
    <w:rsid w:val="00F11F95"/>
    <w:rsid w:val="00F12C7C"/>
    <w:rsid w:val="00F1428B"/>
    <w:rsid w:val="00F507A2"/>
    <w:rsid w:val="00F51B57"/>
    <w:rsid w:val="00F61FB0"/>
    <w:rsid w:val="00F82CD3"/>
    <w:rsid w:val="00F96419"/>
    <w:rsid w:val="00FB10CA"/>
    <w:rsid w:val="00FB61FD"/>
    <w:rsid w:val="00FD0AC7"/>
    <w:rsid w:val="00FE7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6462E7"/>
  <w15:chartTrackingRefBased/>
  <w15:docId w15:val="{CE668FF1-24AE-477B-AE20-A37CF7023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577E"/>
  </w:style>
  <w:style w:type="paragraph" w:styleId="Heading4">
    <w:name w:val="heading 4"/>
    <w:basedOn w:val="Normal"/>
    <w:link w:val="Heading4Char"/>
    <w:uiPriority w:val="9"/>
    <w:qFormat/>
    <w:rsid w:val="00064C4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31A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231A3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7449"/>
    <w:rPr>
      <w:color w:val="605E5C"/>
      <w:shd w:val="clear" w:color="auto" w:fill="E1DFDD"/>
    </w:rPr>
  </w:style>
  <w:style w:type="character" w:customStyle="1" w:styleId="nolink">
    <w:name w:val="nolink"/>
    <w:basedOn w:val="DefaultParagraphFont"/>
    <w:rsid w:val="00E73B74"/>
  </w:style>
  <w:style w:type="paragraph" w:styleId="ListParagraph">
    <w:name w:val="List Paragraph"/>
    <w:basedOn w:val="Normal"/>
    <w:uiPriority w:val="34"/>
    <w:qFormat/>
    <w:rsid w:val="00C871D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70FC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D659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6591"/>
  </w:style>
  <w:style w:type="paragraph" w:styleId="Footer">
    <w:name w:val="footer"/>
    <w:basedOn w:val="Normal"/>
    <w:link w:val="FooterChar"/>
    <w:uiPriority w:val="99"/>
    <w:unhideWhenUsed/>
    <w:rsid w:val="005D659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6591"/>
  </w:style>
  <w:style w:type="character" w:customStyle="1" w:styleId="Heading4Char">
    <w:name w:val="Heading 4 Char"/>
    <w:basedOn w:val="DefaultParagraphFont"/>
    <w:link w:val="Heading4"/>
    <w:uiPriority w:val="9"/>
    <w:rsid w:val="00064C4F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064C4F"/>
    <w:rPr>
      <w:b/>
      <w:bCs/>
    </w:rPr>
  </w:style>
  <w:style w:type="character" w:styleId="Emphasis">
    <w:name w:val="Emphasis"/>
    <w:basedOn w:val="DefaultParagraphFont"/>
    <w:uiPriority w:val="20"/>
    <w:qFormat/>
    <w:rsid w:val="00064C4F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DB27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1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2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7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443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47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89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0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09581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32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2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2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2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1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3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325798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24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7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7440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3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3191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38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79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110B0-DF1C-42F5-AA0F-921CF889EBCA}"/>
      </w:docPartPr>
      <w:docPartBody>
        <w:p w:rsidR="003100B8" w:rsidRDefault="00CC6222">
          <w:r w:rsidRPr="00F6523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6222"/>
    <w:rsid w:val="003100B8"/>
    <w:rsid w:val="00987538"/>
    <w:rsid w:val="00A67E76"/>
    <w:rsid w:val="00CC6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6222"/>
    <w:rPr>
      <w:color w:val="808080"/>
    </w:rPr>
  </w:style>
  <w:style w:type="paragraph" w:customStyle="1" w:styleId="918F1DC951A24EA1936F5B9953CE4C9D">
    <w:name w:val="918F1DC951A24EA1936F5B9953CE4C9D"/>
    <w:rsid w:val="00CC622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A36B4C5-D504-4B9D-9F9D-EAB3BD3187DE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  <we:property name="MENDELEY_CITATIONS" value="[{&quot;citationID&quot;:&quot;MENDELEY_CITATION_1c535a0b-ff46-497f-8a08-01f48d952eb8&quot;,&quot;properties&quot;:{&quot;noteIndex&quot;:0},&quot;isEdited&quot;:false,&quot;manualOverride&quot;:{&quot;isManuallyOverridden&quot;:false,&quot;citeprocText&quot;:&quot;(&lt;i&gt;Wireshark User’s Guide&lt;/i&gt;, n.d.)&quot;,&quot;manualOverrideText&quot;:&quot;&quot;},&quot;citationTag&quot;:&quot;MENDELEY_CITATION_v3_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&quot;,&quot;citationItems&quot;:[{&quot;id&quot;:&quot;bbdc21d2-c5c8-3971-924a-a007fb6ae6cd&quot;,&quot;itemData&quot;:{&quot;type&quot;:&quot;webpage&quot;,&quot;id&quot;:&quot;bbdc21d2-c5c8-3971-924a-a007fb6ae6cd&quot;,&quot;title&quot;:&quot;Wireshark User’s Guide&quot;,&quot;accessed&quot;:{&quot;date-parts&quot;:[[2023,11,19]]},&quot;URL&quot;:&quot;https://www.wireshark.org/docs/wsug_html_chunked/index.html&quot;,&quot;container-title-short&quot;:&quot;&quot;},&quot;isTemporary&quot;:false}]},{&quot;citationID&quot;:&quot;MENDELEY_CITATION_831b1531-e5bc-40cd-81dc-52bf5106b414&quot;,&quot;properties&quot;:{&quot;noteIndex&quot;:0},&quot;isEdited&quot;:false,&quot;manualOverride&quot;:{&quot;isManuallyOverridden&quot;:false,&quot;citeprocText&quot;:&quot;(&lt;i&gt;Wireshark Cheat Sheet - Commands, Captures, Filters, Shortcuts &amp;#38; FAQs&lt;/i&gt;, n.d.)&quot;,&quot;manualOverrideText&quot;:&quot;&quot;},&quot;citationTag&quot;:&quot;MENDELEY_CITATION_v3_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&quot;,&quot;citationItems&quot;:[{&quot;id&quot;:&quot;9b15953d-24d4-3c0a-8675-74de7228c3ff&quot;,&quot;itemData&quot;:{&quot;type&quot;:&quot;webpage&quot;,&quot;id&quot;:&quot;9b15953d-24d4-3c0a-8675-74de7228c3ff&quot;,&quot;title&quot;:&quot;Wireshark Cheat Sheet - Commands, Captures, Filters, Shortcuts &amp; FAQs&quot;,&quot;accessed&quot;:{&quot;date-parts&quot;:[[2023,11,19]]},&quot;URL&quot;:&quot;https://www.comparitech.com/net-admin/wireshark-cheat-sheet/&quot;,&quot;container-title-short&quot;:&quot;&quot;},&quot;isTemporary&quot;:false}]},{&quot;citationID&quot;:&quot;MENDELEY_CITATION_e0cefb32-fc89-4c23-adac-a9b55c8924ed&quot;,&quot;properties&quot;:{&quot;noteIndex&quot;:0},&quot;isEdited&quot;:false,&quot;manualOverride&quot;:{&quot;isManuallyOverridden&quot;:false,&quot;citeprocText&quot;:&quot;(&lt;i&gt;What Is Wireshark and How to Use It | Cybersecurity | CompTIA&lt;/i&gt;, n.d.)&quot;,&quot;manualOverrideText&quot;:&quot;&quot;},&quot;citationTag&quot;:&quot;MENDELEY_CITATION_v3_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&quot;,&quot;citationItems&quot;:[{&quot;id&quot;:&quot;79a61ae1-d12c-31a1-9909-e0994c7afdc1&quot;,&quot;itemData&quot;:{&quot;type&quot;:&quot;webpage&quot;,&quot;id&quot;:&quot;79a61ae1-d12c-31a1-9909-e0994c7afdc1&quot;,&quot;title&quot;:&quot;What Is Wireshark and How to Use It | Cybersecurity | CompTIA&quot;,&quot;accessed&quot;:{&quot;date-parts&quot;:[[2023,11,19]]},&quot;URL&quot;:&quot;https://www.comptia.org/content/articles/what-is-wireshark-and-how-to-use-it&quot;,&quot;container-title-short&quot;:&quot;&quot;},&quot;isTemporary&quot;:false}]}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439D38-5D37-46E8-839D-A85E9D90CE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6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 123</dc:creator>
  <cp:keywords/>
  <dc:description/>
  <cp:lastModifiedBy>liang1</cp:lastModifiedBy>
  <cp:revision>120</cp:revision>
  <dcterms:created xsi:type="dcterms:W3CDTF">2023-11-19T04:16:00Z</dcterms:created>
  <dcterms:modified xsi:type="dcterms:W3CDTF">2023-11-26T04:40:00Z</dcterms:modified>
</cp:coreProperties>
</file>